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1DD939" w14:textId="77777777" w:rsidR="000B414C" w:rsidRPr="0084745C" w:rsidRDefault="0047296A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791DE914" wp14:editId="0B838AB2">
            <wp:extent cx="506095" cy="548640"/>
            <wp:effectExtent l="0" t="0" r="8255" b="3810"/>
            <wp:docPr id="8" name="Picture 8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E1CE0" w:rsidRPr="000E1CE0">
        <w:t xml:space="preserve">Critical </w:t>
      </w:r>
      <w:r w:rsidRPr="000E1CE0">
        <w:t>path analysis</w:t>
      </w:r>
    </w:p>
    <w:p w14:paraId="1E23156F" w14:textId="77777777" w:rsidR="000E1CE0" w:rsidRDefault="000E1CE0" w:rsidP="000E1CE0">
      <w:pPr>
        <w:pStyle w:val="IOSheading22017"/>
      </w:pPr>
      <w:r w:rsidRPr="000E1CE0">
        <w:t xml:space="preserve">Maximum </w:t>
      </w:r>
      <w:r w:rsidR="0047296A" w:rsidRPr="000E1CE0">
        <w:t>flow minimum cut</w:t>
      </w:r>
    </w:p>
    <w:p w14:paraId="42F9FFDE" w14:textId="77777777" w:rsidR="00BF59B5" w:rsidRDefault="00BF59B5" w:rsidP="00BF59B5">
      <w:pPr>
        <w:pStyle w:val="IOSList1numbered2017"/>
        <w:rPr>
          <w:lang w:eastAsia="en-US"/>
        </w:rPr>
      </w:pPr>
      <w:r w:rsidRPr="00BF59B5">
        <w:rPr>
          <w:lang w:eastAsia="en-US"/>
        </w:rPr>
        <w:t>Find a minimum cut and the maximum flow in the following networks</w:t>
      </w:r>
    </w:p>
    <w:p w14:paraId="0BD9B880" w14:textId="77777777" w:rsidR="00BF59B5" w:rsidRDefault="000E1CE0" w:rsidP="00BF59B5">
      <w:pPr>
        <w:pStyle w:val="IOSList2numbered2017"/>
        <w:rPr>
          <w:lang w:eastAsia="en-US"/>
        </w:rPr>
      </w:pPr>
      <w:r>
        <w:rPr>
          <w:lang w:eastAsia="en-US"/>
        </w:rPr>
        <w:t xml:space="preserve"> </w:t>
      </w:r>
    </w:p>
    <w:p w14:paraId="3A87B99A" w14:textId="77777777" w:rsidR="00BF59B5" w:rsidRDefault="00BF59B5" w:rsidP="00BF59B5">
      <w:pPr>
        <w:pStyle w:val="IOSgraphics2017"/>
      </w:pPr>
      <w:r>
        <w:rPr>
          <w:noProof/>
          <w:lang w:eastAsia="en-AU"/>
        </w:rPr>
        <w:drawing>
          <wp:inline distT="0" distB="0" distL="0" distR="0" wp14:anchorId="14BAF73B">
            <wp:extent cx="5066030" cy="2487295"/>
            <wp:effectExtent l="0" t="0" r="1270" b="8255"/>
            <wp:docPr id="1" name="Picture 1" descr="Directed network with 5 vertices. S goes to A and C with weights 14 and 18 respectively. A goes to B with weight 12. B goes to C and T with weights 7 and 11 respectively. C goes to T with weight 20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030" cy="2487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E81E25" w14:textId="77777777" w:rsidR="00BF59B5" w:rsidRDefault="00BF59B5" w:rsidP="00BF59B5">
      <w:pPr>
        <w:pStyle w:val="IOSList2numbered2017"/>
      </w:pPr>
      <w:r>
        <w:t xml:space="preserve"> </w:t>
      </w:r>
    </w:p>
    <w:p w14:paraId="7AD912B5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250326E0" wp14:editId="04F73027">
            <wp:extent cx="5334000" cy="2476500"/>
            <wp:effectExtent l="0" t="0" r="0" b="0"/>
            <wp:docPr id="5" name="image10.png" descr="Directed network with 5 vertices. S goes to A and C with weights 10 and 11 respectively. A goes to B with weight 9. C toes to A with weight 4. B goes to C and T with weights 6 and 7 respectively C goes to T with weight 14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47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AF9C77" w14:textId="77777777" w:rsidR="00BF59B5" w:rsidRDefault="00BF59B5" w:rsidP="00BF59B5">
      <w:pPr>
        <w:pStyle w:val="IOSList1numbered2017"/>
      </w:pPr>
      <w:r>
        <w:t>Find the maximum flow through the following networks and verify by finding the minimum cut.</w:t>
      </w:r>
    </w:p>
    <w:p w14:paraId="10128508" w14:textId="77777777" w:rsidR="000E1CE0" w:rsidRDefault="000E1CE0" w:rsidP="0052388F">
      <w:pPr>
        <w:pStyle w:val="IOSList2numbered2017"/>
        <w:numPr>
          <w:ilvl w:val="0"/>
          <w:numId w:val="7"/>
        </w:numPr>
      </w:pPr>
      <w:r>
        <w:br w:type="page"/>
      </w:r>
    </w:p>
    <w:p w14:paraId="31864ADD" w14:textId="77777777" w:rsidR="00BF59B5" w:rsidRDefault="00BF59B5" w:rsidP="0052388F">
      <w:pPr>
        <w:pStyle w:val="IOSList2numbered2017"/>
        <w:numPr>
          <w:ilvl w:val="0"/>
          <w:numId w:val="9"/>
        </w:numPr>
      </w:pPr>
      <w:r>
        <w:lastRenderedPageBreak/>
        <w:t xml:space="preserve"> </w:t>
      </w:r>
    </w:p>
    <w:p w14:paraId="07F2DAA7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6BEEFA03" wp14:editId="49FA25E6">
            <wp:extent cx="5172075" cy="3267075"/>
            <wp:effectExtent l="0" t="0" r="9525" b="9525"/>
            <wp:docPr id="7" name="image14.png" descr="Directed network with 7 vertices. D goes to A, D and E with weights 27, 22 and 22 respectively. A goes to B with weight 22. B goes to D and C with weights 7 and 32 respectively. C goes to T with weight 34. D goes to C, T and E with weights 10, 12 and 7 respectively. E goes to T with weight 17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267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BAEE65" w14:textId="77777777" w:rsidR="00BF59B5" w:rsidRDefault="00BF59B5" w:rsidP="00BF59B5">
      <w:pPr>
        <w:pStyle w:val="IOSList2numbered2017"/>
      </w:pPr>
      <w:r>
        <w:t xml:space="preserve"> </w:t>
      </w:r>
    </w:p>
    <w:p w14:paraId="4058553C" w14:textId="77777777" w:rsidR="000E1CE0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091CE91C" wp14:editId="35278E52">
            <wp:extent cx="3790950" cy="3676650"/>
            <wp:effectExtent l="0" t="0" r="0" b="0"/>
            <wp:docPr id="3" name="image7.png" descr="Directed network with 6 vertices. S goes to A, B and C with weights 37, 32 and 57 respectively. A goes to T with weight 52. C goes to B, T and D with weights 10, 32 and 17 respectively. B goes to A and T with weights 14 and 22 respectively. D goes to T with weight 16. 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3676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0E1CE0">
        <w:br w:type="page"/>
      </w:r>
    </w:p>
    <w:p w14:paraId="17CAAFA6" w14:textId="77777777" w:rsidR="00BF59B5" w:rsidRDefault="00BF59B5" w:rsidP="00BF59B5">
      <w:pPr>
        <w:pStyle w:val="IOSList1numbered2017"/>
      </w:pPr>
      <w:r w:rsidRPr="00BF59B5">
        <w:lastRenderedPageBreak/>
        <w:t>Find the maximum flow through the following network and a corresponding minimum cut.</w:t>
      </w:r>
    </w:p>
    <w:p w14:paraId="55C12668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3F0CE2CC" wp14:editId="6C657802">
            <wp:extent cx="5000625" cy="1428750"/>
            <wp:effectExtent l="0" t="0" r="9525" b="0"/>
            <wp:docPr id="4" name="image5.png" descr="Directed network with 8 vertices. S goes to A with weight 25. A goes to C, B and E with weights 7, 10 and 8 respectively. B goes to C and D with weights 5 and 8 respectively. C goes to F with weight 6. D goes to F and E with weights 8 and 6 respectively. E goes to F with weight 10. F goes to T with weight 25.   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EB38F9" w14:textId="77777777" w:rsidR="003174AD" w:rsidRPr="003174AD" w:rsidRDefault="003174AD" w:rsidP="003174AD">
      <w:pPr>
        <w:pStyle w:val="IOSList1numbered2017"/>
        <w:numPr>
          <w:ilvl w:val="0"/>
          <w:numId w:val="0"/>
        </w:numPr>
        <w:ind w:left="720"/>
      </w:pPr>
      <w:r>
        <w:t>Identify how you could increase the maximum flow by 1 if you can change the capacity of one edge.</w:t>
      </w:r>
    </w:p>
    <w:p w14:paraId="73F59673" w14:textId="77777777" w:rsidR="00BF59B5" w:rsidRDefault="00BF59B5" w:rsidP="00BF59B5">
      <w:pPr>
        <w:pStyle w:val="IOSList1numbered2017"/>
      </w:pPr>
      <w:r w:rsidRPr="00BF59B5">
        <w:t xml:space="preserve">An oil company has </w:t>
      </w:r>
      <w:proofErr w:type="gramStart"/>
      <w:r w:rsidRPr="00BF59B5">
        <w:t>a</w:t>
      </w:r>
      <w:proofErr w:type="gramEnd"/>
      <w:r w:rsidRPr="00BF59B5">
        <w:t xml:space="preserve"> underground tank and wishes to transport its product to a tanker truck.</w:t>
      </w:r>
      <w:r w:rsidR="00773C9B">
        <w:t xml:space="preserve"> </w:t>
      </w:r>
      <w:r w:rsidRPr="00BF59B5">
        <w:t>The capacities of the various routes through pipes are shown in the diagram below.</w:t>
      </w:r>
    </w:p>
    <w:p w14:paraId="2F99AC7E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5B193732" wp14:editId="716760DD">
            <wp:extent cx="5867400" cy="3448050"/>
            <wp:effectExtent l="0" t="0" r="0" b="0"/>
            <wp:docPr id="6" name="image8.png" descr="Directed network with 10 vertices. S goes to F1 and F2 with weights 21 and 24 respectively. F1 goes to A and B with weight 12 and 9 respectively. F2 goes to B and C with weights 10 and 14 respectively. A goes to W1 with weight 16. B goes to A and D with weights 5 and 18 respectively. C goes to D and W3 with weights 7 and 9 respectively. D goes to W1, W2 and W3 with weights 30, 15 and 8 respectively. W1 goes to t with weight 30. W3 goes to t with weight 17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448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7B3B36" w14:textId="77777777" w:rsidR="00BF59B5" w:rsidRDefault="00BF59B5" w:rsidP="0052388F">
      <w:pPr>
        <w:pStyle w:val="IOSList2numbered2017"/>
        <w:numPr>
          <w:ilvl w:val="0"/>
          <w:numId w:val="8"/>
        </w:numPr>
      </w:pPr>
      <w:r>
        <w:t xml:space="preserve">Find the maximum number of </w:t>
      </w:r>
      <w:r w:rsidR="00773C9B">
        <w:t>units of oil</w:t>
      </w:r>
      <w:r>
        <w:t xml:space="preserve"> that can be </w:t>
      </w:r>
      <w:r w:rsidR="00773C9B">
        <w:t>transported through the network and determine if the demand of 40 units can be met.</w:t>
      </w:r>
    </w:p>
    <w:p w14:paraId="539B4D80" w14:textId="77777777" w:rsidR="00BF59B5" w:rsidRDefault="00BF59B5" w:rsidP="00BF59B5">
      <w:pPr>
        <w:pStyle w:val="IOSList2numbered2017"/>
      </w:pPr>
      <w:r>
        <w:t>Verify by finding the minimum cut</w:t>
      </w:r>
    </w:p>
    <w:p w14:paraId="07F8FAE6" w14:textId="77777777" w:rsidR="00400B23" w:rsidRDefault="00BF59B5" w:rsidP="00BF59B5">
      <w:pPr>
        <w:pStyle w:val="IOSList2numbered2017"/>
      </w:pPr>
      <w:r>
        <w:t>What is the outflow of the source?</w:t>
      </w:r>
    </w:p>
    <w:p w14:paraId="75BE0365" w14:textId="77777777" w:rsidR="00400B23" w:rsidRDefault="00400B23">
      <w:pPr>
        <w:spacing w:before="0" w:line="240" w:lineRule="auto"/>
        <w:rPr>
          <w:szCs w:val="24"/>
        </w:rPr>
      </w:pPr>
      <w:r>
        <w:br w:type="page"/>
      </w:r>
    </w:p>
    <w:p w14:paraId="15954297" w14:textId="77777777" w:rsidR="00400B23" w:rsidRDefault="00400B23" w:rsidP="00400B23">
      <w:pPr>
        <w:pStyle w:val="IOSheading22017"/>
      </w:pPr>
      <w:r w:rsidRPr="000E1CE0">
        <w:lastRenderedPageBreak/>
        <w:t>Maximum flow minimum cut</w:t>
      </w:r>
      <w:r>
        <w:t xml:space="preserve"> solutions</w:t>
      </w:r>
    </w:p>
    <w:p w14:paraId="1A2848F0" w14:textId="77777777" w:rsidR="00400B23" w:rsidRDefault="00736B21" w:rsidP="00400B23">
      <w:pPr>
        <w:pStyle w:val="IOSList1numbered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Note: The maximum flow in the solutions may be able to be achieved in other ways. There may be additional cuts equal to the minimum cut shown</w:t>
      </w:r>
    </w:p>
    <w:p w14:paraId="1682EDDD" w14:textId="77777777" w:rsidR="00400B23" w:rsidRDefault="00400B23" w:rsidP="0052388F">
      <w:pPr>
        <w:pStyle w:val="IOSList1numbered2017"/>
        <w:numPr>
          <w:ilvl w:val="0"/>
          <w:numId w:val="10"/>
        </w:numPr>
        <w:rPr>
          <w:lang w:eastAsia="en-US"/>
        </w:rPr>
      </w:pPr>
      <w:r w:rsidRPr="00BF59B5">
        <w:rPr>
          <w:lang w:eastAsia="en-US"/>
        </w:rPr>
        <w:t>Find a minimum cut and the maximum flow in the following networks</w:t>
      </w:r>
    </w:p>
    <w:p w14:paraId="37EC067C" w14:textId="77777777" w:rsidR="00400B23" w:rsidRDefault="00400B23" w:rsidP="0052388F">
      <w:pPr>
        <w:pStyle w:val="IOSList2numbered2017"/>
        <w:numPr>
          <w:ilvl w:val="0"/>
          <w:numId w:val="11"/>
        </w:numPr>
        <w:rPr>
          <w:lang w:eastAsia="en-US"/>
        </w:rPr>
      </w:pPr>
      <w:r>
        <w:rPr>
          <w:lang w:eastAsia="en-US"/>
        </w:rPr>
        <w:t xml:space="preserve"> </w:t>
      </w:r>
    </w:p>
    <w:p w14:paraId="74C19CA9" w14:textId="77777777" w:rsidR="00400B23" w:rsidRDefault="00E27749" w:rsidP="00E27749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33072081" wp14:editId="59C6C7CE">
            <wp:extent cx="4944462" cy="2895600"/>
            <wp:effectExtent l="0" t="0" r="8890" b="0"/>
            <wp:docPr id="14" name="Picture 14" descr="Directed network with 5 vertices. S goes to A and C with weights 14 and 18 respectively. A goes to B with weight 12. B goes to C and T with weights 7 and 11 respectively. C goes to T with weight 20. A flow of 11 is pushed through S to A to B to T. A flow of 1 is pushed through S to A to B to C to T and a flow of 18 is pushed through S to C to 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45881" cy="289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3E286" w14:textId="77777777" w:rsidR="00E27749" w:rsidRP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11</m:t>
          </m:r>
        </m:oMath>
      </m:oMathPara>
    </w:p>
    <w:p w14:paraId="24361482" w14:textId="77777777" w:rsidR="00E27749" w:rsidRP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C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T=1</m:t>
          </m:r>
        </m:oMath>
      </m:oMathPara>
    </w:p>
    <w:p w14:paraId="49BD934C" w14:textId="77777777" w:rsidR="00E27749" w:rsidRP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C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18</m:t>
          </m:r>
        </m:oMath>
      </m:oMathPara>
    </w:p>
    <w:p w14:paraId="08C89CCF" w14:textId="77777777" w:rsidR="00E27749" w:rsidRP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Maximum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flow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capacity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11+1+18=30</m:t>
          </m:r>
        </m:oMath>
      </m:oMathPara>
    </w:p>
    <w:p w14:paraId="13346EA5" w14:textId="77777777" w:rsid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</w:p>
    <w:p w14:paraId="5D856151" w14:textId="77777777" w:rsid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drawing>
          <wp:inline distT="0" distB="0" distL="0" distR="0" wp14:anchorId="5CC6A8FD" wp14:editId="5BF1C646">
            <wp:extent cx="3666893" cy="1885950"/>
            <wp:effectExtent l="0" t="0" r="0" b="0"/>
            <wp:docPr id="15" name="Picture 15" descr="The minimum cut with capacity 30 is through AB and S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1830" cy="189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3552A" w14:textId="77777777" w:rsidR="00E27749" w:rsidRP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Capacity of the minimum cut=12+18=30</m:t>
          </m:r>
        </m:oMath>
      </m:oMathPara>
    </w:p>
    <w:p w14:paraId="721705F2" w14:textId="77777777" w:rsid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 xml:space="preserve">This is the minimum cut as the maximum flow is equal to the minimum cut. </w:t>
      </w:r>
    </w:p>
    <w:p w14:paraId="784BFF02" w14:textId="77777777" w:rsidR="00E27749" w:rsidRDefault="00E27749">
      <w:pPr>
        <w:spacing w:before="0" w:line="240" w:lineRule="auto"/>
        <w:rPr>
          <w:noProof/>
          <w:szCs w:val="24"/>
          <w:lang w:eastAsia="en-AU"/>
        </w:rPr>
      </w:pPr>
      <w:r>
        <w:rPr>
          <w:noProof/>
          <w:lang w:eastAsia="en-AU"/>
        </w:rPr>
        <w:br w:type="page"/>
      </w:r>
    </w:p>
    <w:p w14:paraId="1682F7B9" w14:textId="77777777" w:rsidR="00E27749" w:rsidRDefault="00E27749" w:rsidP="00E27749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</w:p>
    <w:p w14:paraId="396641C2" w14:textId="77777777" w:rsidR="00400B23" w:rsidRDefault="00400B23" w:rsidP="00400B23">
      <w:pPr>
        <w:pStyle w:val="IOSList2numbered2017"/>
      </w:pPr>
    </w:p>
    <w:p w14:paraId="22F5893E" w14:textId="77777777" w:rsidR="00400B23" w:rsidRDefault="00E15D38" w:rsidP="00E15D38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3342CFD4" wp14:editId="20C4757D">
            <wp:extent cx="4335612" cy="2287029"/>
            <wp:effectExtent l="0" t="0" r="8255" b="0"/>
            <wp:docPr id="16" name="Picture 16" descr="Directed network with 5 vertices. S goes to A and C with weights 10 and 11 respectively. A goes to B with weight 9. C toes to A with weight 4. B goes to C and T with weights 6 and 7 respectively C goes to T with weight 14. A flow of 7 is pushed through S to A to B to T. A flow of 2 is pushed through S to A to B to C to T and a flow of 111 is pushed through S to C to 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3539" cy="229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EDA3A" w14:textId="77777777" w:rsidR="00E15D38" w:rsidRPr="00E27749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7</m:t>
          </m:r>
        </m:oMath>
      </m:oMathPara>
    </w:p>
    <w:p w14:paraId="2926C095" w14:textId="77777777" w:rsidR="00E15D38" w:rsidRPr="00E27749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C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T=2</m:t>
          </m:r>
        </m:oMath>
      </m:oMathPara>
    </w:p>
    <w:p w14:paraId="4EB6E1FB" w14:textId="77777777" w:rsidR="00E15D38" w:rsidRPr="00E27749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C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11</m:t>
          </m:r>
        </m:oMath>
      </m:oMathPara>
    </w:p>
    <w:p w14:paraId="59082975" w14:textId="77777777" w:rsidR="00E15D38" w:rsidRPr="00E15D38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Maximum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flow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capacity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7+2+11=20</m:t>
          </m:r>
        </m:oMath>
      </m:oMathPara>
    </w:p>
    <w:p w14:paraId="292B4E17" w14:textId="77777777" w:rsidR="00E15D38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drawing>
          <wp:inline distT="0" distB="0" distL="0" distR="0" wp14:anchorId="38398540" wp14:editId="3040D899">
            <wp:extent cx="4144010" cy="1912469"/>
            <wp:effectExtent l="0" t="0" r="0" b="0"/>
            <wp:docPr id="18" name="Picture 18" descr="The minimum cut with capacity 20 is through AB and S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69047" cy="192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F80FF" w14:textId="77777777" w:rsidR="00E15D38" w:rsidRPr="00E27749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Capacity of the minimum cut=9+11=20</m:t>
          </m:r>
        </m:oMath>
      </m:oMathPara>
    </w:p>
    <w:p w14:paraId="53E4C320" w14:textId="77777777" w:rsidR="00E15D38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 xml:space="preserve">This is the minimum cut as the maximum flow is equal to the minimum cut. </w:t>
      </w:r>
    </w:p>
    <w:p w14:paraId="0A1E92A5" w14:textId="77777777" w:rsidR="00E15D38" w:rsidRPr="00E27749" w:rsidRDefault="00E15D38" w:rsidP="00E15D38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 xml:space="preserve">CA is disregarded as it is flowing from the sink side of the cut to the source side of the cut. </w:t>
      </w:r>
    </w:p>
    <w:p w14:paraId="51EC8C9F" w14:textId="77777777" w:rsidR="00E15D38" w:rsidRDefault="00E15D38" w:rsidP="00E15D38">
      <w:pPr>
        <w:pStyle w:val="IOSList2numbered2017"/>
        <w:numPr>
          <w:ilvl w:val="0"/>
          <w:numId w:val="0"/>
        </w:numPr>
        <w:ind w:left="1080"/>
      </w:pPr>
    </w:p>
    <w:p w14:paraId="7ADB90F1" w14:textId="77777777" w:rsidR="00400B23" w:rsidRDefault="00400B23" w:rsidP="00400B23">
      <w:pPr>
        <w:pStyle w:val="IOSList1numbered2017"/>
      </w:pPr>
      <w:r>
        <w:t>Find the maximum flow through the following networks and verify by finding the minimum cut.</w:t>
      </w:r>
    </w:p>
    <w:p w14:paraId="54545DF1" w14:textId="77777777" w:rsidR="00400B23" w:rsidRDefault="00400B23" w:rsidP="0052388F">
      <w:pPr>
        <w:pStyle w:val="IOSList2numbered2017"/>
        <w:numPr>
          <w:ilvl w:val="0"/>
          <w:numId w:val="7"/>
        </w:numPr>
      </w:pPr>
      <w:r>
        <w:br w:type="page"/>
      </w:r>
    </w:p>
    <w:p w14:paraId="43A4D213" w14:textId="77777777" w:rsidR="00400B23" w:rsidRDefault="00400B23" w:rsidP="0052388F">
      <w:pPr>
        <w:pStyle w:val="IOSList2numbered2017"/>
        <w:numPr>
          <w:ilvl w:val="0"/>
          <w:numId w:val="13"/>
        </w:numPr>
      </w:pPr>
      <w:r>
        <w:lastRenderedPageBreak/>
        <w:t xml:space="preserve"> </w:t>
      </w:r>
    </w:p>
    <w:p w14:paraId="251BEF7B" w14:textId="77777777" w:rsidR="00D55A7E" w:rsidRDefault="00D55A7E" w:rsidP="00D55A7E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65318333" wp14:editId="078E2457">
            <wp:extent cx="4229735" cy="2668351"/>
            <wp:effectExtent l="0" t="0" r="0" b="0"/>
            <wp:docPr id="24" name="Picture 24" descr="Directed network with 7 vertices. D goes to A, D and E with weights 27, 22 and 22 respectively. A goes to B with weight 22. B goes to D and C with weights 7 and 32 respectively. C goes to T with weight 34. D goes to C, T and E with weights 10, 12 and 7 respectively. E goes to T with weight 17. Flow is 22 from S to A to B to C to T, 17 from S to E to T, 10 from S to D to C to T and 12 from S to D to 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3901" cy="267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F0D96" w14:textId="77777777" w:rsidR="00D55A7E" w:rsidRPr="00D55A7E" w:rsidRDefault="00D55A7E" w:rsidP="00D55A7E">
      <w:pPr>
        <w:pStyle w:val="IOSList2numbered2017"/>
        <w:numPr>
          <w:ilvl w:val="0"/>
          <w:numId w:val="0"/>
        </w:numPr>
        <w:ind w:left="1080"/>
        <w:rPr>
          <w:iCs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AU"/>
            </w:rPr>
            <m:t>S-A-B-C-T=22</m:t>
          </m:r>
        </m:oMath>
      </m:oMathPara>
    </w:p>
    <w:p w14:paraId="2B790D68" w14:textId="77777777" w:rsidR="00D55A7E" w:rsidRPr="00D55A7E" w:rsidRDefault="00D55A7E" w:rsidP="00D55A7E">
      <w:pPr>
        <w:pStyle w:val="IOSList2numbered2017"/>
        <w:numPr>
          <w:ilvl w:val="0"/>
          <w:numId w:val="0"/>
        </w:numPr>
        <w:ind w:left="1080"/>
        <w:rPr>
          <w:iCs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AU"/>
            </w:rPr>
            <m:t>S-E-T=17</m:t>
          </m:r>
        </m:oMath>
      </m:oMathPara>
    </w:p>
    <w:p w14:paraId="5E04276B" w14:textId="77777777" w:rsidR="00D55A7E" w:rsidRPr="00D55A7E" w:rsidRDefault="00D55A7E" w:rsidP="00D55A7E">
      <w:pPr>
        <w:pStyle w:val="IOSList2numbered2017"/>
        <w:numPr>
          <w:ilvl w:val="0"/>
          <w:numId w:val="0"/>
        </w:numPr>
        <w:ind w:left="1080"/>
        <w:rPr>
          <w:iCs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AU"/>
            </w:rPr>
            <m:t>S-D-C-T=10</m:t>
          </m:r>
        </m:oMath>
      </m:oMathPara>
    </w:p>
    <w:p w14:paraId="60692F80" w14:textId="77777777" w:rsidR="00D55A7E" w:rsidRPr="00D55A7E" w:rsidRDefault="00D55A7E" w:rsidP="00D55A7E">
      <w:pPr>
        <w:pStyle w:val="IOSList2numbered2017"/>
        <w:numPr>
          <w:ilvl w:val="0"/>
          <w:numId w:val="0"/>
        </w:numPr>
        <w:ind w:left="1080"/>
        <w:rPr>
          <w:iCs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AU"/>
            </w:rPr>
            <m:t>S-D-T=12</m:t>
          </m:r>
        </m:oMath>
      </m:oMathPara>
    </w:p>
    <w:p w14:paraId="3E503677" w14:textId="77777777" w:rsidR="00D55A7E" w:rsidRPr="00E15D38" w:rsidRDefault="00D55A7E" w:rsidP="00D55A7E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Maximum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flow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capacity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22+17+10+12=61</m:t>
          </m:r>
        </m:oMath>
      </m:oMathPara>
    </w:p>
    <w:p w14:paraId="26463B77" w14:textId="77777777" w:rsidR="00D55A7E" w:rsidRDefault="00D55A7E" w:rsidP="00D55A7E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drawing>
          <wp:inline distT="0" distB="0" distL="0" distR="0" wp14:anchorId="52806009" wp14:editId="2038B329">
            <wp:extent cx="3965226" cy="2448845"/>
            <wp:effectExtent l="0" t="0" r="0" b="8890"/>
            <wp:docPr id="23" name="Picture 23" descr="The minimum cut with capacity 61 is through AB, BD, DC, DT and 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73300" cy="2453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3FB9A" w14:textId="77777777" w:rsidR="00D55A7E" w:rsidRPr="00E27749" w:rsidRDefault="00D55A7E" w:rsidP="00D55A7E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Capacity of the minimum cut=22+10+12+17=61</m:t>
          </m:r>
        </m:oMath>
      </m:oMathPara>
    </w:p>
    <w:p w14:paraId="69B825B3" w14:textId="77777777" w:rsidR="00D55A7E" w:rsidRDefault="00D55A7E" w:rsidP="00D55A7E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 xml:space="preserve">This is the minimum cut as the maximum flow is equal to the minimum cut. </w:t>
      </w:r>
    </w:p>
    <w:p w14:paraId="588B2D73" w14:textId="77777777" w:rsidR="00976BB8" w:rsidRDefault="00D55A7E" w:rsidP="00D55A7E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>BD is disregarded as it is flowing from the sink side of the cut to the source side of the cut.</w:t>
      </w:r>
    </w:p>
    <w:p w14:paraId="6E5B846B" w14:textId="77777777" w:rsidR="00002F56" w:rsidRDefault="00002F56">
      <w:pPr>
        <w:spacing w:before="0" w:line="240" w:lineRule="auto"/>
        <w:rPr>
          <w:szCs w:val="24"/>
        </w:rPr>
      </w:pPr>
      <w:r>
        <w:br w:type="page"/>
      </w:r>
    </w:p>
    <w:p w14:paraId="47F3EF70" w14:textId="77777777" w:rsidR="00400B23" w:rsidRDefault="00400B23" w:rsidP="00400B23">
      <w:pPr>
        <w:pStyle w:val="IOSList2numbered2017"/>
      </w:pPr>
      <w:r>
        <w:lastRenderedPageBreak/>
        <w:t xml:space="preserve"> </w:t>
      </w:r>
    </w:p>
    <w:p w14:paraId="74356B2F" w14:textId="77777777" w:rsidR="006D700D" w:rsidRDefault="006D700D" w:rsidP="0052388F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7AABF98B" wp14:editId="0ACE18DB">
            <wp:extent cx="3788228" cy="2915707"/>
            <wp:effectExtent l="0" t="0" r="3175" b="0"/>
            <wp:docPr id="25" name="Picture 25" descr="Directed network with 6 vertices. S goes to A, B and C with weights 37, 32 and 57 respectively. A goes to T with weight 52. C goes to B, T and D with weights 10, 32 and 17 respectively. B goes to A and T with weights 14 and 22 respectively. D goes to T with weight 16. Flow of 37 from S to A to T, 14 from S to B to A to T, 18 from S to B to T, 4 from S to C to B to T, 32 from S to C to T and 16 from S to C to D to 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00365" cy="292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DDF90" w14:textId="77777777" w:rsidR="0052388F" w:rsidRPr="0052388F" w:rsidRDefault="0052388F" w:rsidP="0052388F">
      <w:pPr>
        <w:pStyle w:val="IOSList2numbered2017"/>
        <w:numPr>
          <w:ilvl w:val="0"/>
          <w:numId w:val="0"/>
        </w:numPr>
        <w:ind w:left="1080"/>
        <w:rPr>
          <w:rFonts w:ascii="Cambria Math" w:hAnsi="Cambria Math"/>
          <w:i/>
          <w:iCs/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-A-T=37</m:t>
          </m:r>
        </m:oMath>
      </m:oMathPara>
    </w:p>
    <w:p w14:paraId="6C5669F5" w14:textId="77777777" w:rsidR="0052388F" w:rsidRPr="0052388F" w:rsidRDefault="0052388F" w:rsidP="0052388F">
      <w:pPr>
        <w:pStyle w:val="IOSList2numbered2017"/>
        <w:numPr>
          <w:ilvl w:val="0"/>
          <w:numId w:val="0"/>
        </w:numPr>
        <w:ind w:left="1080"/>
        <w:rPr>
          <w:rFonts w:ascii="Cambria Math" w:hAnsi="Cambria Math"/>
          <w:i/>
          <w:iCs/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-B-A-T=14</m:t>
          </m:r>
        </m:oMath>
      </m:oMathPara>
    </w:p>
    <w:p w14:paraId="4A2BC341" w14:textId="77777777" w:rsidR="0052388F" w:rsidRPr="0052388F" w:rsidRDefault="0052388F" w:rsidP="0052388F">
      <w:pPr>
        <w:pStyle w:val="IOSList2numbered2017"/>
        <w:numPr>
          <w:ilvl w:val="0"/>
          <w:numId w:val="0"/>
        </w:numPr>
        <w:ind w:left="1080"/>
        <w:rPr>
          <w:rFonts w:ascii="Cambria Math" w:hAnsi="Cambria Math"/>
          <w:i/>
          <w:iCs/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-B-T=18</m:t>
          </m:r>
        </m:oMath>
      </m:oMathPara>
    </w:p>
    <w:p w14:paraId="0BEE7A25" w14:textId="77777777" w:rsidR="0052388F" w:rsidRPr="0052388F" w:rsidRDefault="0052388F" w:rsidP="0052388F">
      <w:pPr>
        <w:pStyle w:val="IOSList2numbered2017"/>
        <w:numPr>
          <w:ilvl w:val="0"/>
          <w:numId w:val="0"/>
        </w:numPr>
        <w:ind w:left="1080"/>
        <w:rPr>
          <w:rFonts w:ascii="Cambria Math" w:hAnsi="Cambria Math"/>
          <w:i/>
          <w:iCs/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-C-B-T=4</m:t>
          </m:r>
        </m:oMath>
      </m:oMathPara>
    </w:p>
    <w:p w14:paraId="56D095A3" w14:textId="77777777" w:rsidR="0052388F" w:rsidRPr="0052388F" w:rsidRDefault="0052388F" w:rsidP="0052388F">
      <w:pPr>
        <w:pStyle w:val="IOSList2numbered2017"/>
        <w:numPr>
          <w:ilvl w:val="0"/>
          <w:numId w:val="0"/>
        </w:numPr>
        <w:ind w:left="1080"/>
        <w:rPr>
          <w:rFonts w:ascii="Cambria Math" w:hAnsi="Cambria Math"/>
          <w:i/>
          <w:iCs/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-C-T=32</m:t>
          </m:r>
        </m:oMath>
      </m:oMathPara>
    </w:p>
    <w:p w14:paraId="1B0970E6" w14:textId="77777777" w:rsidR="0052388F" w:rsidRPr="0052388F" w:rsidRDefault="0052388F" w:rsidP="0052388F">
      <w:pPr>
        <w:pStyle w:val="IOSList2numbered2017"/>
        <w:numPr>
          <w:ilvl w:val="0"/>
          <w:numId w:val="0"/>
        </w:numPr>
        <w:ind w:left="1080"/>
        <w:rPr>
          <w:rFonts w:ascii="Cambria Math" w:hAnsi="Cambria Math"/>
          <w:i/>
          <w:iCs/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-C-D-T=16</m:t>
          </m:r>
        </m:oMath>
      </m:oMathPara>
    </w:p>
    <w:p w14:paraId="543CE37F" w14:textId="77777777" w:rsidR="006D700D" w:rsidRPr="00E15D38" w:rsidRDefault="006D700D" w:rsidP="006D700D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Maximum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flow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capacity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37+14+18+4+32+16=121</m:t>
          </m:r>
        </m:oMath>
      </m:oMathPara>
    </w:p>
    <w:p w14:paraId="3EF064F7" w14:textId="77777777" w:rsidR="00400B23" w:rsidRDefault="00400B23" w:rsidP="00400B23">
      <w:pPr>
        <w:pStyle w:val="IOSgraphics2017"/>
      </w:pPr>
    </w:p>
    <w:p w14:paraId="275E2BCD" w14:textId="77777777" w:rsidR="0052388F" w:rsidRDefault="0052388F" w:rsidP="0052388F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1CBD7CD1" wp14:editId="6DA3698F">
            <wp:extent cx="3312243" cy="2911482"/>
            <wp:effectExtent l="0" t="0" r="2540" b="3175"/>
            <wp:docPr id="26" name="Picture 26" descr="The minimum cut with capacity 61 is through SB, BA, BT, CT and D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5729" cy="291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29AB" w14:textId="77777777" w:rsidR="0052388F" w:rsidRPr="00E27749" w:rsidRDefault="0052388F" w:rsidP="0052388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Capacity of the minimum cut=37+14+22+32+16=121</m:t>
          </m:r>
        </m:oMath>
      </m:oMathPara>
    </w:p>
    <w:p w14:paraId="742268EC" w14:textId="77777777" w:rsidR="0052388F" w:rsidRDefault="0052388F" w:rsidP="0052388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 xml:space="preserve">This is the minimum cut as the maximum flow is equal to the minimum cut. </w:t>
      </w:r>
    </w:p>
    <w:p w14:paraId="672023D6" w14:textId="77777777" w:rsidR="0052388F" w:rsidRPr="0052388F" w:rsidRDefault="0052388F" w:rsidP="0052388F">
      <w:pPr>
        <w:pStyle w:val="IOSbodytext2017"/>
      </w:pPr>
    </w:p>
    <w:p w14:paraId="570BBD8E" w14:textId="77777777" w:rsidR="00400B23" w:rsidRDefault="00400B23" w:rsidP="00400B23">
      <w:pPr>
        <w:pStyle w:val="IOSList1numbered2017"/>
      </w:pPr>
      <w:r w:rsidRPr="00BF59B5">
        <w:t>Find the maximum flow through the following network and a corresponding minimum cut.</w:t>
      </w:r>
    </w:p>
    <w:p w14:paraId="7873D13E" w14:textId="77777777" w:rsidR="00907662" w:rsidRDefault="00907662" w:rsidP="00907662">
      <w:pPr>
        <w:pStyle w:val="IOSList2numbered2017"/>
        <w:numPr>
          <w:ilvl w:val="0"/>
          <w:numId w:val="0"/>
        </w:numPr>
        <w:ind w:left="1080"/>
      </w:pPr>
    </w:p>
    <w:p w14:paraId="0E2F1D81" w14:textId="77777777" w:rsidR="00907662" w:rsidRDefault="00907662" w:rsidP="00907662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2BFCC3EC" wp14:editId="24662805">
            <wp:extent cx="3748793" cy="1613126"/>
            <wp:effectExtent l="0" t="0" r="4445" b="6350"/>
            <wp:docPr id="28" name="Picture 28" descr="Directed network with 8 vertices. S goes to A with weight 25. A goes to C, B and E with weights 7, 10 and 8 respectively. B goes to C and D with weights 5 and 8 respectively. C goes to F with weight 6. D goes to F and E with weights 8 and 6 respectively. E goes to F with weight 10. F goes to T with weight 25. Flow of 6 from S to A to C to F to T, 8 from S to A to B to D to F to T and 8 from S to A to E to F to 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61474" cy="161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B9995" w14:textId="77777777" w:rsidR="00736B21" w:rsidRPr="00736B21" w:rsidRDefault="00736B21" w:rsidP="00736B21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C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F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6</m:t>
          </m:r>
        </m:oMath>
      </m:oMathPara>
    </w:p>
    <w:p w14:paraId="468FBA0D" w14:textId="77777777" w:rsidR="00736B21" w:rsidRPr="00736B21" w:rsidRDefault="00736B21" w:rsidP="00736B21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D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F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8</m:t>
          </m:r>
        </m:oMath>
      </m:oMathPara>
    </w:p>
    <w:p w14:paraId="12E16529" w14:textId="77777777" w:rsidR="00736B21" w:rsidRPr="004F6F3F" w:rsidRDefault="00736B21" w:rsidP="00736B21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E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F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8</m:t>
          </m:r>
        </m:oMath>
      </m:oMathPara>
    </w:p>
    <w:p w14:paraId="6BF2809A" w14:textId="77777777" w:rsidR="004F6F3F" w:rsidRPr="00E15D38" w:rsidRDefault="004F6F3F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Maximum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flow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capacity=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6+8+8=22</m:t>
          </m:r>
        </m:oMath>
      </m:oMathPara>
    </w:p>
    <w:p w14:paraId="513C8250" w14:textId="77777777" w:rsidR="00907662" w:rsidRDefault="00907662" w:rsidP="00907662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0DDBAC65" wp14:editId="1B7E959D">
            <wp:extent cx="4146389" cy="1461026"/>
            <wp:effectExtent l="0" t="0" r="6985" b="6350"/>
            <wp:docPr id="27" name="Picture 27" descr="The minimum cut with capacity 22 is through CF, BD and A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57301" cy="146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02655" w14:textId="77777777" w:rsidR="00907662" w:rsidRPr="00E27749" w:rsidRDefault="00907662" w:rsidP="00907662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Capacity of the minimum cut=6+8+8=22</m:t>
          </m:r>
        </m:oMath>
      </m:oMathPara>
    </w:p>
    <w:p w14:paraId="18AB5A9B" w14:textId="77777777" w:rsidR="00907662" w:rsidRDefault="00907662" w:rsidP="00907662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 xml:space="preserve">This is the minimum cut as the maximum flow is equal to the minimum cut. </w:t>
      </w:r>
    </w:p>
    <w:p w14:paraId="00BFA9FB" w14:textId="77777777" w:rsidR="003174AD" w:rsidRDefault="003174AD" w:rsidP="003174AD">
      <w:pPr>
        <w:pStyle w:val="IOSList1numbered2017"/>
        <w:numPr>
          <w:ilvl w:val="0"/>
          <w:numId w:val="0"/>
        </w:numPr>
        <w:ind w:left="720"/>
      </w:pPr>
    </w:p>
    <w:p w14:paraId="53E8A21A" w14:textId="77777777" w:rsidR="003174AD" w:rsidRDefault="003174AD" w:rsidP="003174AD">
      <w:pPr>
        <w:pStyle w:val="IOSList1numbered2017"/>
        <w:numPr>
          <w:ilvl w:val="0"/>
          <w:numId w:val="0"/>
        </w:numPr>
        <w:ind w:left="720"/>
      </w:pPr>
      <w:r>
        <w:t>Identify how you could increase the maximum flow by 1 if you can change the capacity of one edge.</w:t>
      </w:r>
    </w:p>
    <w:p w14:paraId="1E9FA7D3" w14:textId="77777777" w:rsidR="003174AD" w:rsidRDefault="003174AD" w:rsidP="003174AD">
      <w:pPr>
        <w:pStyle w:val="IOSList1numbered2017"/>
        <w:numPr>
          <w:ilvl w:val="0"/>
          <w:numId w:val="0"/>
        </w:numPr>
        <w:ind w:left="720"/>
      </w:pPr>
      <w:r>
        <w:t>Increase the capacity of CF by 1. This would increase the maximum flow to 23.</w:t>
      </w:r>
    </w:p>
    <w:p w14:paraId="6DF60990" w14:textId="77777777" w:rsidR="003174AD" w:rsidRPr="003174AD" w:rsidRDefault="003174AD" w:rsidP="003174AD">
      <w:pPr>
        <w:pStyle w:val="IOSList1numbered2017"/>
        <w:numPr>
          <w:ilvl w:val="0"/>
          <w:numId w:val="0"/>
        </w:numPr>
        <w:ind w:left="720"/>
      </w:pPr>
    </w:p>
    <w:p w14:paraId="12D9D732" w14:textId="77777777" w:rsidR="00400B23" w:rsidRDefault="00400B23" w:rsidP="00400B23">
      <w:pPr>
        <w:pStyle w:val="IOSList1numbered2017"/>
      </w:pPr>
      <w:r w:rsidRPr="00BF59B5">
        <w:t xml:space="preserve">An oil company has </w:t>
      </w:r>
      <w:proofErr w:type="gramStart"/>
      <w:r w:rsidRPr="00BF59B5">
        <w:t>a</w:t>
      </w:r>
      <w:proofErr w:type="gramEnd"/>
      <w:r w:rsidRPr="00BF59B5">
        <w:t xml:space="preserve"> underground tank and wishes to transport its product to a tanker truck.</w:t>
      </w:r>
      <w:r w:rsidR="00976BB8">
        <w:t xml:space="preserve"> </w:t>
      </w:r>
      <w:r w:rsidRPr="00BF59B5">
        <w:t>The capacities of the various routes through pipes are shown in the diagram below.</w:t>
      </w:r>
    </w:p>
    <w:p w14:paraId="4A2152A2" w14:textId="77777777" w:rsidR="00400B23" w:rsidRDefault="004F6F3F" w:rsidP="004F6F3F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15F56147" wp14:editId="2236198B">
            <wp:extent cx="3896268" cy="2133600"/>
            <wp:effectExtent l="0" t="0" r="9525" b="0"/>
            <wp:docPr id="29" name="Picture 29" descr="Directed network with 10 vertices. S goes to F1 and F2 with weights 21 and 24 respectively. F1 goes to A and B with weight 12 and 9 respectively. F2 goes to B and C with weights 10 and 14 respectively. A goes to W1 with weight 16. B goes to A and D with weights 5 and 18 respectively. C goes to D and W3 with weights 7 and 9 respectively. D goes to W1, W2 and W3 with weights 30, 15 and 8 respectively. W1 goes to t with weight 30. W3 goes to t with weight 17. Flow of 12 from s to F1 to A to W1 to t, 9 from s to F1 to B to D to t, 4 from s to F2 to B to A to W1 to t, 6 from s to F2 to B to D to t, 7 from  s to F2 to C to D to W1 to t and 7 from s to F2 to C to W3 to 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01208" cy="213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BF6E7" w14:textId="77777777" w:rsidR="00773C9B" w:rsidRDefault="00773C9B" w:rsidP="00773C9B">
      <w:pPr>
        <w:pStyle w:val="IOSList2numbered2017"/>
        <w:numPr>
          <w:ilvl w:val="0"/>
          <w:numId w:val="22"/>
        </w:numPr>
      </w:pPr>
      <w:r>
        <w:t>Find the maximum number of units of oil that can be transported through the network and determine if the demand of 40 units can be met.</w:t>
      </w:r>
    </w:p>
    <w:p w14:paraId="77EBE4E4" w14:textId="77777777" w:rsidR="004F6F3F" w:rsidRPr="004F6F3F" w:rsidRDefault="00012A62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12</m:t>
          </m:r>
        </m:oMath>
      </m:oMathPara>
    </w:p>
    <w:p w14:paraId="24E2CF28" w14:textId="77777777" w:rsidR="004F6F3F" w:rsidRPr="004F6F3F" w:rsidRDefault="00012A62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w:lastRenderedPageBreak/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D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9</m:t>
          </m:r>
        </m:oMath>
      </m:oMathPara>
    </w:p>
    <w:p w14:paraId="335DC40B" w14:textId="77777777" w:rsidR="004F6F3F" w:rsidRPr="004F6F3F" w:rsidRDefault="00012A62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A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t=4</m:t>
          </m:r>
        </m:oMath>
      </m:oMathPara>
    </w:p>
    <w:p w14:paraId="74D0B25D" w14:textId="77777777" w:rsidR="004F6F3F" w:rsidRPr="004F6F3F" w:rsidRDefault="00012A62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B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D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t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6</m:t>
          </m:r>
        </m:oMath>
      </m:oMathPara>
    </w:p>
    <w:p w14:paraId="2E0489AA" w14:textId="77777777" w:rsidR="004F6F3F" w:rsidRPr="004F6F3F" w:rsidRDefault="00012A62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s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C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D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t=7</m:t>
          </m:r>
        </m:oMath>
      </m:oMathPara>
    </w:p>
    <w:p w14:paraId="5D899771" w14:textId="77777777" w:rsidR="004F6F3F" w:rsidRPr="004F6F3F" w:rsidRDefault="00012A62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s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r>
            <w:rPr>
              <w:rFonts w:ascii="Cambria Math" w:hAnsi="Cambria Math"/>
              <w:noProof/>
              <w:lang w:eastAsia="en-AU"/>
            </w:rPr>
            <m:t>C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</m:t>
          </m:r>
          <m:sSub>
            <m:sSubPr>
              <m:ctrlPr>
                <w:rPr>
                  <w:rFonts w:ascii="Cambria Math" w:hAnsi="Cambria Math"/>
                  <w:noProof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noProof/>
                  <w:lang w:eastAsia="en-AU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noProof/>
                  <w:lang w:eastAsia="en-A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-t=7</m:t>
          </m:r>
        </m:oMath>
      </m:oMathPara>
    </w:p>
    <w:p w14:paraId="4657D7FF" w14:textId="77777777" w:rsidR="004F6F3F" w:rsidRPr="00773C9B" w:rsidRDefault="004F6F3F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Maximum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flow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 xml:space="preserve"> </m:t>
          </m:r>
          <m:r>
            <w:rPr>
              <w:rFonts w:ascii="Cambria Math" w:hAnsi="Cambria Math"/>
              <w:noProof/>
              <w:lang w:eastAsia="en-AU"/>
            </w:rPr>
            <m:t>capacity</m:t>
          </m:r>
          <m:r>
            <m:rPr>
              <m:sty m:val="p"/>
            </m:rPr>
            <w:rPr>
              <w:rFonts w:ascii="Cambria Math" w:hAnsi="Cambria Math"/>
              <w:noProof/>
              <w:lang w:eastAsia="en-AU"/>
            </w:rPr>
            <m:t>=12+9+4+6+7+7=45</m:t>
          </m:r>
        </m:oMath>
      </m:oMathPara>
    </w:p>
    <w:p w14:paraId="33061BD1" w14:textId="77777777" w:rsidR="00773C9B" w:rsidRPr="00012A62" w:rsidRDefault="00773C9B" w:rsidP="004F6F3F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>The demand of 40 units is met.</w:t>
      </w:r>
    </w:p>
    <w:p w14:paraId="0C65F406" w14:textId="77777777" w:rsidR="00400B23" w:rsidRDefault="00400B23" w:rsidP="00400B23">
      <w:pPr>
        <w:pStyle w:val="IOSList2numbered2017"/>
      </w:pPr>
      <w:r>
        <w:t>Verify by finding the minimum cut</w:t>
      </w:r>
    </w:p>
    <w:p w14:paraId="3E4F4E84" w14:textId="77777777" w:rsidR="00012A62" w:rsidRDefault="00012A62" w:rsidP="00012A62">
      <w:pPr>
        <w:pStyle w:val="IOSList2numbered2017"/>
        <w:numPr>
          <w:ilvl w:val="0"/>
          <w:numId w:val="0"/>
        </w:numPr>
        <w:ind w:left="1080"/>
      </w:pPr>
      <w:r>
        <w:rPr>
          <w:noProof/>
          <w:lang w:eastAsia="en-AU"/>
        </w:rPr>
        <w:drawing>
          <wp:inline distT="0" distB="0" distL="0" distR="0" wp14:anchorId="70C33A1C" wp14:editId="7043AC57">
            <wp:extent cx="3487366" cy="1831975"/>
            <wp:effectExtent l="0" t="0" r="0" b="0"/>
            <wp:docPr id="30" name="Picture 30" descr="The minimum cut with capacity 45 is through sF1 and sF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91099" cy="1833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3EA9C" w14:textId="77777777" w:rsidR="00012A62" w:rsidRPr="00E27749" w:rsidRDefault="00012A62" w:rsidP="00012A62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  <w:lang w:eastAsia="en-AU"/>
            </w:rPr>
            <m:t>Capacity of the minimum cut=21+24=45</m:t>
          </m:r>
        </m:oMath>
      </m:oMathPara>
    </w:p>
    <w:p w14:paraId="76CC0F2D" w14:textId="77777777" w:rsidR="00012A62" w:rsidRDefault="00012A62" w:rsidP="00012A62">
      <w:pPr>
        <w:pStyle w:val="IOSList2numbered2017"/>
        <w:numPr>
          <w:ilvl w:val="0"/>
          <w:numId w:val="0"/>
        </w:numPr>
        <w:ind w:left="1080"/>
        <w:rPr>
          <w:noProof/>
          <w:lang w:eastAsia="en-AU"/>
        </w:rPr>
      </w:pPr>
      <w:r>
        <w:rPr>
          <w:noProof/>
          <w:lang w:eastAsia="en-AU"/>
        </w:rPr>
        <w:t xml:space="preserve">This is the minimum cut as the maximum flow is equal to the minimum cut. </w:t>
      </w:r>
    </w:p>
    <w:p w14:paraId="0D6F2D82" w14:textId="77777777" w:rsidR="00400B23" w:rsidRDefault="00400B23" w:rsidP="00400B23">
      <w:pPr>
        <w:pStyle w:val="IOSList2numbered2017"/>
      </w:pPr>
      <w:r>
        <w:t>What is the outflow of the source?</w:t>
      </w:r>
    </w:p>
    <w:p w14:paraId="7D3186F3" w14:textId="77777777" w:rsidR="00012A62" w:rsidRPr="00012A62" w:rsidRDefault="00012A62" w:rsidP="00012A62">
      <w:pPr>
        <w:pStyle w:val="IOSList2numbered2017"/>
        <w:numPr>
          <w:ilvl w:val="0"/>
          <w:numId w:val="0"/>
        </w:numPr>
        <w:ind w:left="108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ource outflow=21+24=45</m:t>
          </m:r>
        </m:oMath>
      </m:oMathPara>
    </w:p>
    <w:p w14:paraId="7013175A" w14:textId="77777777" w:rsidR="000E1CE0" w:rsidRDefault="000E1CE0" w:rsidP="00976BB8">
      <w:pPr>
        <w:spacing w:before="0" w:line="240" w:lineRule="auto"/>
      </w:pPr>
    </w:p>
    <w:sectPr w:rsidR="000E1CE0" w:rsidSect="0047296A">
      <w:footerReference w:type="even" r:id="rId30"/>
      <w:footerReference w:type="default" r:id="rId31"/>
      <w:pgSz w:w="11906" w:h="16838"/>
      <w:pgMar w:top="567" w:right="680" w:bottom="567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D16D9" w14:textId="77777777" w:rsidR="004C52C2" w:rsidRDefault="004C52C2" w:rsidP="00F247F6">
      <w:r>
        <w:separator/>
      </w:r>
    </w:p>
    <w:p w14:paraId="13923CC1" w14:textId="77777777" w:rsidR="004C52C2" w:rsidRDefault="004C52C2"/>
    <w:p w14:paraId="6C317B3F" w14:textId="77777777" w:rsidR="004C52C2" w:rsidRDefault="004C52C2"/>
  </w:endnote>
  <w:endnote w:type="continuationSeparator" w:id="0">
    <w:p w14:paraId="41521680" w14:textId="77777777" w:rsidR="004C52C2" w:rsidRDefault="004C52C2" w:rsidP="00F247F6">
      <w:r>
        <w:continuationSeparator/>
      </w:r>
    </w:p>
    <w:p w14:paraId="0535F4A9" w14:textId="77777777" w:rsidR="004C52C2" w:rsidRDefault="004C52C2"/>
    <w:p w14:paraId="01F7A7CD" w14:textId="77777777" w:rsidR="004C52C2" w:rsidRDefault="004C52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8A602A" w14:textId="0FA4E462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EC6889">
      <w:rPr>
        <w:noProof/>
      </w:rPr>
      <w:t>2</w:t>
    </w:r>
    <w:r w:rsidRPr="004E338C">
      <w:fldChar w:fldCharType="end"/>
    </w:r>
    <w:r>
      <w:tab/>
    </w:r>
    <w:r>
      <w:tab/>
    </w:r>
    <w:r w:rsidR="0047296A">
      <w:t>Maximum</w:t>
    </w:r>
    <w:r w:rsidR="000E1CE0" w:rsidRPr="00BF59B5">
      <w:t xml:space="preserve"> </w:t>
    </w:r>
    <w:r w:rsidR="0047296A" w:rsidRPr="00BF59B5">
      <w:t>flow minimum cu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E9379" w14:textId="0EBE1813" w:rsidR="00BB366E" w:rsidRPr="00182340" w:rsidRDefault="00EC6889" w:rsidP="00667FEF">
    <w:pPr>
      <w:pStyle w:val="IOSfooter2017"/>
    </w:pPr>
    <w:hyperlink r:id="rId1" w:history="1">
      <w:r w:rsidR="0047296A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C577B" w14:textId="77777777" w:rsidR="004C52C2" w:rsidRDefault="004C52C2" w:rsidP="00F247F6">
      <w:r>
        <w:separator/>
      </w:r>
    </w:p>
    <w:p w14:paraId="2DE4F150" w14:textId="77777777" w:rsidR="004C52C2" w:rsidRDefault="004C52C2"/>
    <w:p w14:paraId="430A458E" w14:textId="77777777" w:rsidR="004C52C2" w:rsidRDefault="004C52C2"/>
  </w:footnote>
  <w:footnote w:type="continuationSeparator" w:id="0">
    <w:p w14:paraId="7C1B3AF7" w14:textId="77777777" w:rsidR="004C52C2" w:rsidRDefault="004C52C2" w:rsidP="00F247F6">
      <w:r>
        <w:continuationSeparator/>
      </w:r>
    </w:p>
    <w:p w14:paraId="3BB20287" w14:textId="77777777" w:rsidR="004C52C2" w:rsidRDefault="004C52C2"/>
    <w:p w14:paraId="3717C4FE" w14:textId="77777777" w:rsidR="004C52C2" w:rsidRDefault="004C52C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5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F59B5"/>
    <w:rsid w:val="00002F56"/>
    <w:rsid w:val="00004A37"/>
    <w:rsid w:val="00005034"/>
    <w:rsid w:val="000078D5"/>
    <w:rsid w:val="00012A62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1CE0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174AD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0B23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296A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2C2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4F6F3F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388F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700D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6B21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3C9B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7662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6BB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9B5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00D"/>
    <w:rsid w:val="00D50368"/>
    <w:rsid w:val="00D558B7"/>
    <w:rsid w:val="00D55A7E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15D38"/>
    <w:rsid w:val="00E2212F"/>
    <w:rsid w:val="00E22E9F"/>
    <w:rsid w:val="00E235DD"/>
    <w:rsid w:val="00E27749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6889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39B4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99D3F89"/>
  <w15:docId w15:val="{BC111E90-3220-44DE-A666-301141882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E1C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CE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E1C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CE0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B2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B23"/>
    <w:rPr>
      <w:rFonts w:ascii="Segoe UI" w:hAnsi="Segoe UI" w:cs="Segoe UI"/>
      <w:sz w:val="18"/>
      <w:szCs w:val="18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E27749"/>
    <w:rPr>
      <w:b/>
      <w:noProof w:val="0"/>
      <w:lang w:val="en-AU"/>
    </w:rPr>
  </w:style>
  <w:style w:type="paragraph" w:styleId="NormalWeb">
    <w:name w:val="Normal (Web)"/>
    <w:basedOn w:val="Normal"/>
    <w:uiPriority w:val="99"/>
    <w:semiHidden/>
    <w:unhideWhenUsed/>
    <w:rsid w:val="004F6F3F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012A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9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8855F-67FE-4F89-AFA2-8752AF7C370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C6BE338-C607-4F33-B4F9-8169390065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08D02A-1B4A-40B4-BEE9-D68D526C8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365283-8910-473D-A196-E37CD69B1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9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4 - Maximum Flow Minimum Cut</vt:lpstr>
    </vt:vector>
  </TitlesOfParts>
  <Manager/>
  <Company>NSW Department of Education</Company>
  <LinksUpToDate>false</LinksUpToDate>
  <CharactersWithSpaces>36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4 - Maximum Flow Minimum Cut sample questions</dc:title>
  <dc:subject/>
  <dc:creator>Milton, Gerri</dc:creator>
  <cp:keywords/>
  <dc:description/>
  <cp:lastModifiedBy>Rowena Martin</cp:lastModifiedBy>
  <cp:revision>11</cp:revision>
  <cp:lastPrinted>2019-10-30T21:39:00Z</cp:lastPrinted>
  <dcterms:created xsi:type="dcterms:W3CDTF">2019-06-25T10:01:00Z</dcterms:created>
  <dcterms:modified xsi:type="dcterms:W3CDTF">2020-04-08T02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